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70C02" w14:textId="08B3D371" w:rsidR="00525BAC" w:rsidRPr="00525BAC" w:rsidRDefault="00525BAC" w:rsidP="0074287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52"/>
          <w:szCs w:val="52"/>
        </w:rPr>
      </w:pPr>
      <w:bookmarkStart w:id="0" w:name="_GoBack"/>
      <w:r w:rsidRPr="00525BAC">
        <w:rPr>
          <w:rFonts w:ascii="Times New Roman" w:hAnsi="Times New Roman" w:cs="Times New Roman"/>
          <w:sz w:val="52"/>
          <w:szCs w:val="52"/>
        </w:rPr>
        <w:t xml:space="preserve">North Brookfield </w:t>
      </w:r>
      <w:r w:rsidR="00A339D2">
        <w:rPr>
          <w:rFonts w:ascii="Times New Roman" w:hAnsi="Times New Roman" w:cs="Times New Roman"/>
          <w:sz w:val="52"/>
          <w:szCs w:val="52"/>
        </w:rPr>
        <w:t>DDC</w:t>
      </w:r>
      <w:r w:rsidR="00A339D2">
        <w:rPr>
          <w:rFonts w:ascii="Times New Roman" w:hAnsi="Times New Roman" w:cs="Times New Roman"/>
          <w:sz w:val="52"/>
          <w:szCs w:val="52"/>
        </w:rPr>
        <w:br/>
        <w:t>(Downtown Development Committee)</w:t>
      </w:r>
    </w:p>
    <w:bookmarkEnd w:id="0"/>
    <w:p w14:paraId="1B9468DE" w14:textId="4244C834" w:rsidR="00525BAC" w:rsidRPr="00525BAC" w:rsidRDefault="0074287B" w:rsidP="00525B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pring/Summer</w:t>
      </w:r>
      <w:r w:rsidR="00990613">
        <w:rPr>
          <w:rFonts w:ascii="Times New Roman" w:hAnsi="Times New Roman" w:cs="Times New Roman"/>
          <w:sz w:val="26"/>
          <w:szCs w:val="26"/>
        </w:rPr>
        <w:t xml:space="preserve"> </w:t>
      </w:r>
      <w:r w:rsidR="00525BAC" w:rsidRPr="00525BAC">
        <w:rPr>
          <w:rFonts w:ascii="Times New Roman" w:hAnsi="Times New Roman" w:cs="Times New Roman"/>
          <w:sz w:val="26"/>
          <w:szCs w:val="26"/>
        </w:rPr>
        <w:t>Meetings 201</w:t>
      </w:r>
      <w:r w:rsidR="00990613">
        <w:rPr>
          <w:rFonts w:ascii="Times New Roman" w:hAnsi="Times New Roman" w:cs="Times New Roman"/>
          <w:sz w:val="26"/>
          <w:szCs w:val="26"/>
        </w:rPr>
        <w:t>9</w:t>
      </w:r>
    </w:p>
    <w:p w14:paraId="71739D4E" w14:textId="01F2228A" w:rsidR="00990613" w:rsidRDefault="00525BAC" w:rsidP="00525B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</w:rPr>
      </w:pPr>
      <w:r w:rsidRPr="00525BAC">
        <w:rPr>
          <w:rFonts w:ascii="Times New Roman" w:hAnsi="Times New Roman" w:cs="Times New Roman"/>
          <w:sz w:val="26"/>
          <w:szCs w:val="26"/>
        </w:rPr>
        <w:t>6:30 pm at the NB Police Station</w:t>
      </w:r>
      <w:r w:rsidR="0074287B">
        <w:rPr>
          <w:rFonts w:ascii="Times New Roman" w:hAnsi="Times New Roman" w:cs="Times New Roman"/>
          <w:sz w:val="26"/>
          <w:szCs w:val="26"/>
        </w:rPr>
        <w:t xml:space="preserve"> (unless otherwise noted)</w:t>
      </w:r>
      <w:r w:rsidR="007F5A31">
        <w:rPr>
          <w:rFonts w:ascii="Times New Roman" w:hAnsi="Times New Roman" w:cs="Times New Roman"/>
          <w:sz w:val="26"/>
          <w:szCs w:val="26"/>
        </w:rPr>
        <w:br/>
      </w:r>
      <w:r w:rsidR="007F5A31" w:rsidRPr="007F5A31">
        <w:rPr>
          <w:rFonts w:ascii="Times New Roman" w:hAnsi="Times New Roman" w:cs="Times New Roman"/>
        </w:rPr>
        <w:t>Typically the 1</w:t>
      </w:r>
      <w:r w:rsidR="007F5A31" w:rsidRPr="007F5A31">
        <w:rPr>
          <w:rFonts w:ascii="Times New Roman" w:hAnsi="Times New Roman" w:cs="Times New Roman"/>
          <w:vertAlign w:val="superscript"/>
        </w:rPr>
        <w:t>st</w:t>
      </w:r>
      <w:r w:rsidR="007F5A31" w:rsidRPr="007F5A31">
        <w:rPr>
          <w:rFonts w:ascii="Times New Roman" w:hAnsi="Times New Roman" w:cs="Times New Roman"/>
        </w:rPr>
        <w:t xml:space="preserve"> and 3</w:t>
      </w:r>
      <w:r w:rsidR="007F5A31" w:rsidRPr="007F5A31">
        <w:rPr>
          <w:rFonts w:ascii="Times New Roman" w:hAnsi="Times New Roman" w:cs="Times New Roman"/>
          <w:vertAlign w:val="superscript"/>
        </w:rPr>
        <w:t>rd</w:t>
      </w:r>
      <w:r w:rsidR="007F5A31" w:rsidRPr="007F5A31">
        <w:rPr>
          <w:rFonts w:ascii="Times New Roman" w:hAnsi="Times New Roman" w:cs="Times New Roman"/>
        </w:rPr>
        <w:t xml:space="preserve"> Monday of the month – </w:t>
      </w:r>
    </w:p>
    <w:p w14:paraId="363AAE83" w14:textId="0B9C631B" w:rsidR="00950063" w:rsidRPr="0074287B" w:rsidRDefault="007F5A31" w:rsidP="0074287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990613">
        <w:rPr>
          <w:rFonts w:ascii="Times New Roman" w:hAnsi="Times New Roman" w:cs="Times New Roman"/>
          <w:highlight w:val="yellow"/>
        </w:rPr>
        <w:t xml:space="preserve">unless it falls on a Monday Holiday then </w:t>
      </w:r>
      <w:r w:rsidRPr="00990613">
        <w:rPr>
          <w:rFonts w:ascii="Times New Roman" w:hAnsi="Times New Roman" w:cs="Times New Roman"/>
          <w:b/>
          <w:highlight w:val="yellow"/>
        </w:rPr>
        <w:t>Tuesday</w:t>
      </w:r>
      <w:r w:rsidRPr="00990613">
        <w:rPr>
          <w:rFonts w:ascii="Times New Roman" w:hAnsi="Times New Roman" w:cs="Times New Roman"/>
          <w:highlight w:val="yellow"/>
        </w:rPr>
        <w:t xml:space="preserve"> of the same wee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B2F3C" w14:paraId="182605E2" w14:textId="77777777" w:rsidTr="00CB2F3C">
        <w:tc>
          <w:tcPr>
            <w:tcW w:w="4675" w:type="dxa"/>
          </w:tcPr>
          <w:p w14:paraId="6D1204B2" w14:textId="52FF8E6D" w:rsidR="00CB2F3C" w:rsidRPr="00525BAC" w:rsidRDefault="00CB2F3C" w:rsidP="00CB2F3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Monday </w:t>
            </w:r>
            <w:r w:rsidR="0074287B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April 29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 201</w:t>
            </w:r>
            <w:r w:rsidR="00990613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9</w:t>
            </w:r>
          </w:p>
          <w:p w14:paraId="674B1B05" w14:textId="77777777" w:rsidR="00CB2F3C" w:rsidRDefault="00CB2F3C" w:rsidP="0074287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4758807C" w14:textId="77777777" w:rsidR="00CB2F3C" w:rsidRPr="00CB2F3C" w:rsidRDefault="00CB2F3C" w:rsidP="0074287B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2945DD94" w14:textId="3DBFCA83" w:rsidR="00CB2F3C" w:rsidRDefault="00CB2F3C" w:rsidP="0074287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  <w:r w:rsidR="0074287B">
              <w:rPr>
                <w:rFonts w:ascii="Times New Roman" w:hAnsi="Times New Roman" w:cs="Times New Roman"/>
                <w:sz w:val="26"/>
                <w:szCs w:val="26"/>
              </w:rPr>
              <w:t xml:space="preserve"> – Discuss Special Business Meeting</w:t>
            </w:r>
          </w:p>
          <w:p w14:paraId="4ADFC140" w14:textId="040F7DDD" w:rsidR="00990613" w:rsidRPr="00525BAC" w:rsidRDefault="0074287B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Monday May 13</w:t>
            </w:r>
            <w:r w:rsidR="00990613" w:rsidRPr="0074287B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 2019</w:t>
            </w:r>
          </w:p>
          <w:p w14:paraId="07EE275D" w14:textId="77777777" w:rsidR="00CB2F3C" w:rsidRDefault="00CB2F3C" w:rsidP="0074287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5668DF58" w14:textId="77777777" w:rsidR="00CB2F3C" w:rsidRPr="00CB2F3C" w:rsidRDefault="00CB2F3C" w:rsidP="0074287B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4FA86E4D" w14:textId="77777777" w:rsidR="0074287B" w:rsidRDefault="0074287B" w:rsidP="0074287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 – Discuss Special Business Meeting</w:t>
            </w:r>
          </w:p>
          <w:p w14:paraId="30CB73B4" w14:textId="7F49DDAD" w:rsidR="00990613" w:rsidRPr="00525BAC" w:rsidRDefault="0074287B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74287B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Tuesday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 xml:space="preserve"> </w:t>
            </w:r>
            <w:r w:rsidRPr="0074287B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May 28</w:t>
            </w:r>
            <w:r w:rsidR="00990613" w:rsidRPr="0074287B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, 2019</w:t>
            </w:r>
          </w:p>
          <w:p w14:paraId="7C8E0923" w14:textId="77777777" w:rsidR="00CB2F3C" w:rsidRDefault="00CB2F3C" w:rsidP="0074287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70017887" w14:textId="77777777" w:rsidR="00CB2F3C" w:rsidRPr="00CB2F3C" w:rsidRDefault="00CB2F3C" w:rsidP="0074287B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5D19EA6C" w14:textId="0445E3FE" w:rsidR="00CB2F3C" w:rsidRPr="0074287B" w:rsidRDefault="00CB2F3C" w:rsidP="0074287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</w:tc>
        <w:tc>
          <w:tcPr>
            <w:tcW w:w="4675" w:type="dxa"/>
          </w:tcPr>
          <w:p w14:paraId="736092AD" w14:textId="44ED40BB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Monday</w:t>
            </w:r>
            <w:r w:rsidR="0074287B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 June 10 &amp; 24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 2019</w:t>
            </w:r>
          </w:p>
          <w:p w14:paraId="42761553" w14:textId="77777777" w:rsidR="00CB2F3C" w:rsidRDefault="00CB2F3C" w:rsidP="00CB2F3C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57C7019D" w14:textId="77777777" w:rsidR="00CB2F3C" w:rsidRDefault="00CB2F3C" w:rsidP="00990613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6E080E83" w14:textId="77777777" w:rsidR="00CB2F3C" w:rsidRDefault="00CB2F3C" w:rsidP="00CB2F3C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12FC3080" w14:textId="72DB4ED7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Monday </w:t>
            </w:r>
            <w:r w:rsidR="0074287B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July 15 &amp; 29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 2019</w:t>
            </w:r>
          </w:p>
          <w:p w14:paraId="12BB4D0F" w14:textId="77777777" w:rsidR="00CB2F3C" w:rsidRPr="00CB2F3C" w:rsidRDefault="00CB2F3C" w:rsidP="00CB2F3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3687F764" w14:textId="77777777" w:rsidR="00CB2F3C" w:rsidRPr="00CB2F3C" w:rsidRDefault="00CB2F3C" w:rsidP="00990613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46431FC1" w14:textId="7B90D0BD" w:rsidR="00CB2F3C" w:rsidRPr="0074287B" w:rsidRDefault="00CB2F3C" w:rsidP="0074287B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  <w:r w:rsidR="0074287B">
              <w:rPr>
                <w:rFonts w:ascii="Times New Roman" w:hAnsi="Times New Roman" w:cs="Times New Roman"/>
                <w:sz w:val="26"/>
                <w:szCs w:val="26"/>
              </w:rPr>
              <w:t xml:space="preserve"> – Way Finding Grant </w:t>
            </w:r>
          </w:p>
        </w:tc>
      </w:tr>
    </w:tbl>
    <w:p w14:paraId="4203EF78" w14:textId="3DC67A8F" w:rsidR="0074287B" w:rsidRPr="00525BAC" w:rsidRDefault="0074287B" w:rsidP="007428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4287B" w14:paraId="621B2D8B" w14:textId="77777777" w:rsidTr="0074287B">
        <w:trPr>
          <w:trHeight w:val="2303"/>
        </w:trPr>
        <w:tc>
          <w:tcPr>
            <w:tcW w:w="9350" w:type="dxa"/>
          </w:tcPr>
          <w:p w14:paraId="42550B4B" w14:textId="7DA4DAFE" w:rsidR="0074287B" w:rsidRDefault="0074287B" w:rsidP="007428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4287B">
              <w:rPr>
                <w:rFonts w:ascii="Times New Roman" w:hAnsi="Times New Roman" w:cs="Times New Roman"/>
                <w:sz w:val="40"/>
                <w:szCs w:val="40"/>
                <w:highlight w:val="yellow"/>
              </w:rPr>
              <w:t>Special NB Downtown Business Meeting</w:t>
            </w:r>
          </w:p>
          <w:p w14:paraId="387237B0" w14:textId="47D13CBA" w:rsidR="0074287B" w:rsidRPr="0074287B" w:rsidRDefault="0074287B" w:rsidP="007428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87B">
              <w:rPr>
                <w:rFonts w:ascii="Times New Roman" w:hAnsi="Times New Roman" w:cs="Times New Roman"/>
                <w:sz w:val="28"/>
                <w:szCs w:val="28"/>
              </w:rPr>
              <w:t>Wed. May 15</w:t>
            </w:r>
            <w:r w:rsidRPr="0074287B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  <w:r w:rsidRPr="0074287B">
              <w:rPr>
                <w:rFonts w:ascii="Times New Roman" w:hAnsi="Times New Roman" w:cs="Times New Roman"/>
                <w:sz w:val="28"/>
                <w:szCs w:val="28"/>
              </w:rPr>
              <w:t>, 2019</w:t>
            </w:r>
          </w:p>
          <w:p w14:paraId="41137ED1" w14:textId="2ACA429A" w:rsidR="0074287B" w:rsidRPr="0074287B" w:rsidRDefault="0074287B" w:rsidP="007428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87B">
              <w:rPr>
                <w:rFonts w:ascii="Times New Roman" w:hAnsi="Times New Roman" w:cs="Times New Roman"/>
                <w:sz w:val="28"/>
                <w:szCs w:val="28"/>
              </w:rPr>
              <w:t xml:space="preserve">SENIOR CENTER – 6pm. </w:t>
            </w:r>
          </w:p>
          <w:p w14:paraId="2C69CC23" w14:textId="0E760F96" w:rsidR="0074287B" w:rsidRDefault="0074287B" w:rsidP="007428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4287B">
              <w:rPr>
                <w:rFonts w:ascii="Times New Roman" w:hAnsi="Times New Roman" w:cs="Times New Roman"/>
                <w:sz w:val="40"/>
                <w:szCs w:val="40"/>
                <w:highlight w:val="yellow"/>
              </w:rPr>
              <w:t xml:space="preserve">Special </w:t>
            </w:r>
            <w:r>
              <w:rPr>
                <w:rFonts w:ascii="Times New Roman" w:hAnsi="Times New Roman" w:cs="Times New Roman"/>
                <w:sz w:val="40"/>
                <w:szCs w:val="40"/>
                <w:highlight w:val="yellow"/>
              </w:rPr>
              <w:t>I</w:t>
            </w:r>
            <w:r w:rsidRPr="0074287B">
              <w:rPr>
                <w:rFonts w:ascii="Times New Roman" w:hAnsi="Times New Roman" w:cs="Times New Roman"/>
                <w:sz w:val="40"/>
                <w:szCs w:val="40"/>
                <w:highlight w:val="yellow"/>
              </w:rPr>
              <w:t xml:space="preserve">nvitation to Downtown Business </w:t>
            </w:r>
            <w:r>
              <w:rPr>
                <w:rFonts w:ascii="Times New Roman" w:hAnsi="Times New Roman" w:cs="Times New Roman"/>
                <w:sz w:val="40"/>
                <w:szCs w:val="40"/>
                <w:highlight w:val="yellow"/>
              </w:rPr>
              <w:t>O</w:t>
            </w:r>
            <w:r w:rsidRPr="0074287B">
              <w:rPr>
                <w:rFonts w:ascii="Times New Roman" w:hAnsi="Times New Roman" w:cs="Times New Roman"/>
                <w:sz w:val="40"/>
                <w:szCs w:val="40"/>
                <w:highlight w:val="yellow"/>
              </w:rPr>
              <w:t>wners</w:t>
            </w:r>
          </w:p>
          <w:p w14:paraId="35A54CD2" w14:textId="18F89CFE" w:rsidR="0074287B" w:rsidRDefault="0074287B" w:rsidP="007428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87B">
              <w:rPr>
                <w:rFonts w:ascii="Times New Roman" w:hAnsi="Times New Roman" w:cs="Times New Roman"/>
                <w:sz w:val="28"/>
                <w:szCs w:val="28"/>
              </w:rPr>
              <w:t>Open to the public!</w:t>
            </w:r>
            <w:r>
              <w:rPr>
                <w:rFonts w:ascii="Times New Roman" w:hAnsi="Times New Roman" w:cs="Times New Roman"/>
                <w:sz w:val="40"/>
                <w:szCs w:val="40"/>
              </w:rPr>
              <w:br/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his special meeting is to open up dialog and give important information </w:t>
            </w:r>
          </w:p>
          <w:p w14:paraId="6AB1FAF8" w14:textId="77777777" w:rsidR="0074287B" w:rsidRDefault="0074287B" w:rsidP="007428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egarding the current status of </w:t>
            </w:r>
          </w:p>
          <w:p w14:paraId="63DD1E01" w14:textId="34D501C7" w:rsidR="0074287B" w:rsidRDefault="0074287B" w:rsidP="007428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development of the North Brookfield Downtown area!</w:t>
            </w:r>
          </w:p>
          <w:p w14:paraId="37BB599D" w14:textId="06396B7C" w:rsidR="0074287B" w:rsidRPr="0074287B" w:rsidRDefault="0074287B" w:rsidP="007428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osted by the NB Downtown Development Committee and Members of the CMRPC</w:t>
            </w:r>
          </w:p>
          <w:p w14:paraId="17A64E6B" w14:textId="7F001C92" w:rsidR="0074287B" w:rsidRPr="0074287B" w:rsidRDefault="0074287B" w:rsidP="0074287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</w:tr>
    </w:tbl>
    <w:p w14:paraId="67DFFE4C" w14:textId="32B417DB" w:rsidR="00FA31C8" w:rsidRPr="00525BAC" w:rsidRDefault="00FA31C8" w:rsidP="00A339D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sectPr w:rsidR="00FA31C8" w:rsidRPr="00525BAC" w:rsidSect="0074287B">
      <w:pgSz w:w="12240" w:h="15840"/>
      <w:pgMar w:top="99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312A"/>
    <w:multiLevelType w:val="hybridMultilevel"/>
    <w:tmpl w:val="6F32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C2F2A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C6C41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45F7811"/>
    <w:multiLevelType w:val="hybridMultilevel"/>
    <w:tmpl w:val="82B4A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6A0EC6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4D3309"/>
    <w:multiLevelType w:val="hybridMultilevel"/>
    <w:tmpl w:val="00ECD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1D3E73"/>
    <w:multiLevelType w:val="hybridMultilevel"/>
    <w:tmpl w:val="F1806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4C535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AB13FE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0C039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17699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921EE0"/>
    <w:multiLevelType w:val="hybridMultilevel"/>
    <w:tmpl w:val="B866D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A43420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E906CC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EA3BB3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0EB26B1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74313B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6F1A85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CF46C73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1"/>
  </w:num>
  <w:num w:numId="4">
    <w:abstractNumId w:val="3"/>
  </w:num>
  <w:num w:numId="5">
    <w:abstractNumId w:val="5"/>
  </w:num>
  <w:num w:numId="6">
    <w:abstractNumId w:val="16"/>
  </w:num>
  <w:num w:numId="7">
    <w:abstractNumId w:val="13"/>
  </w:num>
  <w:num w:numId="8">
    <w:abstractNumId w:val="18"/>
  </w:num>
  <w:num w:numId="9">
    <w:abstractNumId w:val="8"/>
  </w:num>
  <w:num w:numId="10">
    <w:abstractNumId w:val="1"/>
  </w:num>
  <w:num w:numId="11">
    <w:abstractNumId w:val="7"/>
  </w:num>
  <w:num w:numId="12">
    <w:abstractNumId w:val="4"/>
  </w:num>
  <w:num w:numId="13">
    <w:abstractNumId w:val="6"/>
  </w:num>
  <w:num w:numId="14">
    <w:abstractNumId w:val="10"/>
  </w:num>
  <w:num w:numId="15">
    <w:abstractNumId w:val="2"/>
  </w:num>
  <w:num w:numId="16">
    <w:abstractNumId w:val="15"/>
  </w:num>
  <w:num w:numId="17">
    <w:abstractNumId w:val="17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jMytTQ0NjIzMjdV0lEKTi0uzszPAykwrQUAguYSECwAAAA="/>
  </w:docVars>
  <w:rsids>
    <w:rsidRoot w:val="00525BAC"/>
    <w:rsid w:val="00101007"/>
    <w:rsid w:val="00142182"/>
    <w:rsid w:val="00222D91"/>
    <w:rsid w:val="00341FC0"/>
    <w:rsid w:val="00525BAC"/>
    <w:rsid w:val="0074287B"/>
    <w:rsid w:val="00756AA8"/>
    <w:rsid w:val="007F5A31"/>
    <w:rsid w:val="008F4070"/>
    <w:rsid w:val="00950063"/>
    <w:rsid w:val="00990613"/>
    <w:rsid w:val="00A339D2"/>
    <w:rsid w:val="00AA4EDD"/>
    <w:rsid w:val="00C525A7"/>
    <w:rsid w:val="00CB2F3C"/>
    <w:rsid w:val="00FA3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B6342"/>
  <w15:chartTrackingRefBased/>
  <w15:docId w15:val="{B115F4BF-69FE-4B84-81AF-90D2BF903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5B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BA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339D2"/>
    <w:pPr>
      <w:ind w:left="720"/>
      <w:contextualSpacing/>
    </w:pPr>
  </w:style>
  <w:style w:type="table" w:styleId="TableGrid">
    <w:name w:val="Table Grid"/>
    <w:basedOn w:val="TableNormal"/>
    <w:uiPriority w:val="39"/>
    <w:rsid w:val="00CB2F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Orsi</dc:creator>
  <cp:keywords/>
  <dc:description/>
  <cp:lastModifiedBy>sheilaj824@gmail.com</cp:lastModifiedBy>
  <cp:revision>3</cp:revision>
  <dcterms:created xsi:type="dcterms:W3CDTF">2019-04-17T12:24:00Z</dcterms:created>
  <dcterms:modified xsi:type="dcterms:W3CDTF">2019-04-17T12:36:00Z</dcterms:modified>
</cp:coreProperties>
</file>